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8.png" ContentType="image/png"/>
  <Override PartName="/word/media/rId55.png" ContentType="image/png"/>
  <Override PartName="/word/media/rId40.png" ContentType="image/png"/>
  <Override PartName="/word/media/rId48.png" ContentType="image/png"/>
  <Override PartName="/word/media/rId6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the Crankologist,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 of this artifact remains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Historic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conceptualizes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w:t>
      </w:r>
      <w:r>
        <w:t xml:space="preserve"> </w:t>
      </w:r>
      <w:r>
        <w:t xml:space="preserve">(Coles, Gaertner, et al., 2022)</w:t>
      </w:r>
      <w:r>
        <w:t xml:space="preserve">. For example, after inferring that a researcher expects an intervention to boost mood, a participant may both (a) deliberately adjust their mood ratings (a response bias and the traditional focus on the demand characteristics literature),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336756"/>
            <wp:effectExtent b="0" l="0" r="0" t="0"/>
            <wp:docPr descr="Figure 1.  Rosnow 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33675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researchers sought to understand which subject goal predominately mediated response bias. Was it the goal to help the experimenter? Be evaluated positively? Respond faithfully? In doing so, less attention was paid to the notion that participants might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In 1997, though,</w:t>
      </w:r>
      <w:r>
        <w:t xml:space="preserve"> </w:t>
      </w:r>
      <w:r>
        <w:t xml:space="preserve">Rosnow and Rosenthal (1997)</w:t>
      </w:r>
      <w:r>
        <w:t xml:space="preserve"> </w:t>
      </w:r>
      <w:r>
        <w:t xml:space="preserve">found that people have</w:t>
      </w:r>
      <w:r>
        <w:t xml:space="preserve"> </w:t>
      </w:r>
      <w:r>
        <w:rPr>
          <w:iCs/>
          <w:i/>
        </w:rPr>
        <w:t xml:space="preserve">multiple</w:t>
      </w:r>
      <w:r>
        <w:t xml:space="preserve"> </w:t>
      </w:r>
      <w:r>
        <w:t xml:space="preserve">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ability to alter the outcome-of-interest. Thus, they posited that demand characteristics can only produce response biases when participants can alter the outcome of interest.</w:t>
      </w:r>
    </w:p>
    <w:p>
      <w:pPr>
        <w:pStyle w:val="Textkrper"/>
      </w:pPr>
      <w:r>
        <w:t xml:space="preserve">Taking the three moderators into account,</w:t>
      </w:r>
      <w:r>
        <w:t xml:space="preserve"> </w:t>
      </w:r>
      <w:r>
        <w:t xml:space="preserve">Rosnow and Rosenthal (1997)</w:t>
      </w:r>
      <w:r>
        <w:t xml:space="preserve"> </w:t>
      </w:r>
      <w:r>
        <w:t xml:space="preserve">posited that demand characteristics only produce response biases when participants (1) notice the cues, (2) are motivated to adjust their responses, and (3) are capable of adjusting their responses. This framework directly maps onto common strategies for avoiding the impact of demand characteristics, such as deception (reducing receptivity), incentivizing honest reporting (reducing motivation), and using difficult-to-control outcome measures (reducing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been conceptually divorced from placebo effects. This distinc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meaning that the artifact can bias still responses when participants have neither the motivation nor the opportunity to adjust their responses.</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variability in observed effect sizes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 how well this new set of participants could predict the effects of the demand characteristics manipulated in the studies included in the meta-analysis.</w:t>
      </w:r>
    </w:p>
    <w:p>
      <w:pPr>
        <w:pStyle w:val="Textkrper"/>
      </w:pPr>
      <w:r>
        <w:t xml:space="preserve">In Study 2, we review a small replication study that re-examines the the extent to which demand effects are driven by response biases and placebo effects. In this replication study, we manipulated demand characteristics in an experiment examining the effects of facial poses on self-reported emotion [i.e., facial feedback;</w:t>
      </w:r>
      <w:r>
        <w:t xml:space="preserve"> </w:t>
      </w:r>
      <w:r>
        <w:t xml:space="preserve">Coles, Larsen, and Lench (2019)</w:t>
      </w:r>
      <w:r>
        <w:t xml:space="preserve">;</w:t>
      </w:r>
      <w:r>
        <w:t xml:space="preserve"> </w:t>
      </w:r>
      <w:r>
        <w:t xml:space="preserve">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4"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 the direction, magnitude, and consistency of the effects.</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but not always,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r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If demand characteristics can be additive, their effects should be larger when two demand characteristic conditions are compared (as opposed to one condition being compared to a control group).</w:t>
      </w:r>
    </w:p>
    <w:p>
      <w:pPr>
        <w:pStyle w:val="Textkrper"/>
      </w:pPr>
      <w:r>
        <w:t xml:space="preserve">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4) whether demand characteristics were manipulated within- vs. between-subjects, and (5)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w:t>
      </w:r>
      <w:r>
        <w:t xml:space="preserve"> </w:t>
      </w:r>
      <w:r>
        <w:t xml:space="preserve">(Rodgers &amp; Pustejovsky, 2021)</w:t>
      </w:r>
      <w:r>
        <w:t xml:space="preserve">.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37"/>
    <w:bookmarkEnd w:id="38"/>
    <w:bookmarkEnd w:id="39"/>
    <w:bookmarkStart w:id="52" w:name="results"/>
    <w:p>
      <w:pPr>
        <w:pStyle w:val="berschrift2"/>
      </w:pPr>
      <w:r>
        <w:t xml:space="preserve">Results</w:t>
      </w:r>
    </w:p>
    <w:p>
      <w:pPr>
        <w:pStyle w:val="FirstParagraph"/>
      </w:pPr>
      <w:r>
        <w:t xml:space="preserve">Results indicated that, overall, explicit manipulations of demand characteristics cause participants’ responses tend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pPr>
        <w:pStyle w:val="SourceCode"/>
      </w:pPr>
      <w:r>
        <w:rPr>
          <w:rStyle w:val="VerbatimChar"/>
        </w:rPr>
        <w:t xml:space="preserve">## Warning: Using `size` aesthetic for lines was deprecated in ggplot2 3.4.0.</w:t>
      </w:r>
      <w:r>
        <w:br/>
      </w:r>
      <w:r>
        <w:rPr>
          <w:rStyle w:val="VerbatimChar"/>
        </w:rPr>
        <w:t xml:space="preserve">## i Please use `linewidth` instead.</w:t>
      </w:r>
    </w:p>
    <w:p>
      <w:pPr>
        <w:pStyle w:val="CaptionedFigure"/>
      </w:pPr>
      <w:r>
        <w:drawing>
          <wp:inline>
            <wp:extent cx="5963478" cy="7156173"/>
            <wp:effectExtent b="0" l="0" r="0" t="0"/>
            <wp:docPr descr="Figure 2.  Forest plot of effect sizes (Cohen’s d) included in the Study 1 meta-analysis. The rightmost column includes each effect size citation. The center and right columns contain the estimated effect sizes (black diamonds) and their 95% confidence intervals (black error bars)."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715617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ffect sizes (Cohen’s d) included in the Study 1 meta-analysis. The rightmost column includes each effect size citation. The center and right columns contain the estimated effect sizes (black diamonds) and their 95% confidence intervals (black error bars).</w:t>
      </w:r>
    </w:p>
    <w:p>
      <w:pPr>
        <w:pStyle w:val="Textkrper"/>
      </w:pPr>
      <w:r>
        <w:drawing>
          <wp:inline>
            <wp:extent cx="4587290" cy="3669832"/>
            <wp:effectExtent b="0" l="0" r="0" t="0"/>
            <wp:docPr descr="" title="" id="44" name="Picture"/>
            <a:graphic>
              <a:graphicData uri="http://schemas.openxmlformats.org/drawingml/2006/picture">
                <pic:pic>
                  <pic:nvPicPr>
                    <pic:cNvPr descr="metaware_manuscript_files/figure-docx/overall.dis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Although demand characteristics produce more hypothesis-consistent responding</w:t>
      </w:r>
      <w:r>
        <w:t xml:space="preserve"> </w:t>
      </w:r>
      <w:r>
        <w:rPr>
          <w:iCs/>
          <w:i/>
        </w:rPr>
        <w:t xml:space="preserve">on average</w:t>
      </w:r>
      <w:r>
        <w:t xml:space="preserve">, demand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a) sometimes produce negligible shifts in responding and (b) other times cause participants’ responses to shift in the</w:t>
      </w:r>
      <w:r>
        <w:t xml:space="preserve"> </w:t>
      </w:r>
      <w:r>
        <w:rPr>
          <w:iCs/>
          <w:i/>
        </w:rPr>
        <w:t xml:space="preserve">opposite</w:t>
      </w:r>
      <w:r>
        <w:t xml:space="preserve"> </w:t>
      </w:r>
      <w:r>
        <w:t xml:space="preserve">direction of the communicated hypothesis (Figure X).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63 % of demand characteristics manipulations produce hypothesis-consistent shifts in responding, 19 % produce hypothesis-inconsistent shifts, and -81% produce negligible shifts in either direction.</w:t>
      </w:r>
    </w:p>
    <w:bookmarkStart w:id="47"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 ,</w:t>
      </w:r>
      <w:r>
        <w:t xml:space="preserve"> </w:t>
      </w:r>
      <m:oMath>
        <m:r>
          <m:t>p</m:t>
        </m:r>
      </m:oMath>
      <w:r>
        <w:t xml:space="preserve"> </w:t>
      </w:r>
      <w:r>
        <w:t xml:space="preserve">&lt; .001. This suggests the existence of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The effects were positive and medium-to-large in studies with students (</w:t>
      </w:r>
      <m:oMath>
        <m:r>
          <m:t>d</m:t>
        </m:r>
      </m:oMath>
      <w:r>
        <w:t xml:space="preserve"> </w:t>
      </w:r>
      <w:r>
        <w:t xml:space="preserve">= 0.33, 95% CI [0.20, 0.46],</w:t>
      </w:r>
      <w:r>
        <w:t xml:space="preserve"> </w:t>
      </w:r>
      <m:oMath>
        <m:r>
          <m:t>p</m:t>
        </m:r>
      </m:oMath>
      <w:r>
        <w:t xml:space="preserve"> </w:t>
      </w:r>
      <w:r>
        <w:t xml:space="preserve">&lt; .001), positive and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tended to differ depending on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w:t>
      </w:r>
    </w:p>
    <w:bookmarkStart w:id="46" w:name="X597a8c3497739e509d542e56e9f07a16ad86ba7"/>
    <w:p>
      <w:pPr>
        <w:pStyle w:val="berschrift4"/>
      </w:pPr>
      <w:r>
        <w:t xml:space="preserve">Exploratory attempt to reduce confounding (tmp).</w:t>
      </w:r>
    </w:p>
    <w:p>
      <w:pPr>
        <w:pStyle w:val="FirstParagraph"/>
      </w:pPr>
      <w:r>
        <w:t xml:space="preserve">Although moderator analyses indicated that demand effects tend to be positive when working with students participant populations, running studies in-person, and not compensating participants, an exploratory inspection of the data revealed that these variables may be confounded. For example, students were more likely to be participants in in-person (61% student samples) vs. online (14% students samples) studies. Students were also more likely to be participants in unpaid (65% student samples) vs. paid (11% student samples) studies. In hindsight, this confounding seems obvious–but it was not anticipated when we developed our analysis plan.</w:t>
      </w:r>
    </w:p>
    <w:p>
      <w:pPr>
        <w:pStyle w:val="Textkrper"/>
      </w:pPr>
      <w:r>
        <w:t xml:space="preserve">As an exploratory analysis, we fit a three-level meta-analysis with student status, data collection medium, and payment status entered as effect-coded factors. Although it is possible that this model was overfit, student status–but not data collection medium and payment status–were significantly associated with differences in effect size.</w:t>
      </w:r>
    </w:p>
    <w:bookmarkEnd w:id="46"/>
    <w:bookmarkEnd w:id="47"/>
    <w:bookmarkStart w:id="51"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manner consistent with the communicated hypothesis.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yielded opposite conclusions depending on whether 3LMA or aggregated non-independent effect sizes were used. Precision-effect tests with 3LMA provided a non-significant estimate of publication bias that favored positive effect sizes (i.e.,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Precision-effect tests with aggregated non-independent effect sizes, however, estimated the opposite: that there was a slightly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tatistical significance of the bias-corrected overall effect of demand characteristics.</w:t>
      </w:r>
    </w:p>
    <w:p>
      <w:pPr>
        <w:pStyle w:val="Textkrper"/>
      </w:pPr>
      <w:r>
        <w:t xml:space="preserve">The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4128561"/>
            <wp:effectExtent b="0" l="0" r="0" t="0"/>
            <wp:docPr descr="Figure 3.  Funnel plot of raw (A) or aggregated (B) effect sizes ploted against their corresponding standard errors." title="" id="49" name="Picture"/>
            <a:graphic>
              <a:graphicData uri="http://schemas.openxmlformats.org/drawingml/2006/picture">
                <pic:pic>
                  <pic:nvPicPr>
                    <pic:cNvPr descr="metaware_manuscript_files/figure-docx/funnel-1.png" id="50" name="Picture"/>
                    <pic:cNvPicPr>
                      <a:picLocks noChangeArrowheads="1" noChangeAspect="1"/>
                    </pic:cNvPicPr>
                  </pic:nvPicPr>
                  <pic:blipFill>
                    <a:blip r:embed="rId48"/>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unnel plot of raw (A) or aggregated (B) effect sizes ploted against their corresponding standard errors.</w:t>
      </w:r>
    </w:p>
    <w:bookmarkEnd w:id="51"/>
    <w:bookmarkEnd w:id="52"/>
    <w:bookmarkStart w:id="53" w:name="discussion"/>
    <w:p>
      <w:pPr>
        <w:pStyle w:val="berschrift2"/>
      </w:pPr>
      <w:r>
        <w:t xml:space="preserve">Discussion</w:t>
      </w:r>
    </w:p>
    <w:p>
      <w:pPr>
        <w:pStyle w:val="FirstParagraph"/>
      </w:pPr>
      <w:r>
        <w:t xml:space="preserve">Study 1 provides the first quantitative synthesis of strict experimental tests of demand effects. Overall, explicit manipulations of demand characteristics cause participants’ responses tend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81% produce negligible shifts in either direction (-0.10 &lt;</w:t>
      </w:r>
      <w:r>
        <w:t xml:space="preserve"> </w:t>
      </w:r>
      <m:oMath>
        <m:r>
          <m:t>d</m:t>
        </m:r>
      </m:oMath>
      <w:r>
        <w:t xml:space="preserve"> </w:t>
      </w:r>
      <w:r>
        <w:t xml:space="preserve">&gt; 0.10). Moderator analyses revealed two study features that are associated with more hypothesis-consistent shifts in responses: (1) sampling student populations, (2) running studies in-person, and (3) communicating that</w:t>
      </w:r>
      <w:r>
        <w:t xml:space="preserve"> </w:t>
      </w:r>
      <w:r>
        <w:rPr>
          <w:iCs/>
          <w:i/>
        </w:rPr>
        <w:t xml:space="preserve">no</w:t>
      </w:r>
      <w:r>
        <w:t xml:space="preserve"> </w:t>
      </w:r>
      <w:r>
        <w:t xml:space="preserve">shift in participant responses is expected (i.e., using</w:t>
      </w:r>
      <w:r>
        <w:t xml:space="preserve"> </w:t>
      </w:r>
      <w:r>
        <w:t xml:space="preserve">“</w:t>
      </w:r>
      <w:r>
        <w:t xml:space="preserve">nil demand</w:t>
      </w:r>
      <w:r>
        <w:t xml:space="preserve">”</w:t>
      </w:r>
      <w:r>
        <w:t xml:space="preserve"> </w:t>
      </w:r>
      <w:r>
        <w:t xml:space="preserve">manipulations). Demand characteristics also tended to produce more hypothesis-consistent shifts in responses when participants were paid—although this difference was not statistically significant. Unfortunately, though, publication bias analyses yielded inconsistent conclusions about the direction and impact of publication bias.</w:t>
      </w:r>
    </w:p>
    <w:p>
      <w:pPr>
        <w:pStyle w:val="Textkrper"/>
      </w:pPr>
      <w:r>
        <w:t xml:space="preserve">Although Study 1 provides some information about the magnitude, consistency, and potential contextual moderators of demand effects, it does not address outstanding questions regarding the extent to which these effects are driven by response bias vs. placebo. For example, consider our finding that demand characteristics tend to produce more hypothesis-consistent shifts responses when working with student vs. non-student samples. If this is true, it may occur because students are more motivated to help the experimenter confirm their hypothesis (a response bias). Alternatively, it may occur because students are more likely to believe the communicated hypothesis (a placebo effect). In other words, although we have preliminary evidence of contextual modifiers of demand effects, we still lack an explanation of why these contexts might matter and how demand effects work more broadly. In Study 1b, we begin investigating this outstanding issue through an extension of the meta-analysis.</w:t>
      </w:r>
    </w:p>
    <w:bookmarkEnd w:id="53"/>
    <w:bookmarkEnd w:id="54"/>
    <w:bookmarkStart w:id="69" w:name="study-1b"/>
    <w:p>
      <w:pPr>
        <w:pStyle w:val="berschrift1"/>
      </w:pPr>
      <w:r>
        <w:t xml:space="preserve">Study 1b</w:t>
      </w:r>
    </w:p>
    <w:p>
      <w:pPr>
        <w:pStyle w:val="FirstParagraph"/>
      </w:pPr>
      <w:r>
        <w:t xml:space="preserve">Study 1b was designed to examine whether variability in the effect sizes observed in the Study 1a meta-analysi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Thus, we (a) estimated the values of these factor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3"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4</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4.  Vignettes for Standing et al., 2008." title="" id="56" name="Picture"/>
            <a:graphic>
              <a:graphicData uri="http://schemas.openxmlformats.org/drawingml/2006/picture">
                <pic:pic>
                  <pic:nvPicPr>
                    <pic:cNvPr descr="images/metaware_vigs.png" id="57" name="Picture"/>
                    <pic:cNvPicPr>
                      <a:picLocks noChangeArrowheads="1" noChangeAspect="1"/>
                    </pic:cNvPicPr>
                  </pic:nvPicPr>
                  <pic:blipFill>
                    <a:blip r:embed="rId55"/>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For each vignette, ratings were removed if the rater did not correctly identify the hypothesis communicated in the vignette. The remaining ratings were averaged across raters to provide mean estimates of motivation, opportunity, and belief.</w:t>
      </w:r>
    </w:p>
    <w:bookmarkStart w:id="61"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title="" id="59" name="Picture"/>
            <a:graphic>
              <a:graphicData uri="http://schemas.openxmlformats.org/drawingml/2006/picture">
                <pic:pic>
                  <pic:nvPicPr>
                    <pic:cNvPr descr="images/metaware_mods.png" id="60" name="Picture"/>
                    <pic:cNvPicPr>
                      <a:picLocks noChangeArrowheads="1" noChangeAspect="1"/>
                    </pic:cNvPicPr>
                  </pic:nvPicPr>
                  <pic:blipFill>
                    <a:blip r:embed="rId58"/>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w:t>
      </w:r>
    </w:p>
    <w:p>
      <w:pPr>
        <w:pStyle w:val="Textkrper"/>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w:t>
      </w:r>
      <w:r>
        <w:t xml:space="preserve">(Rosnow &amp; Rosenthal, 1997)</w:t>
      </w:r>
      <w:r>
        <w:t xml:space="preserve">; see Figure</w:t>
      </w:r>
      <w:r>
        <w:t xml:space="preserve"> </w:t>
      </w:r>
      <w:r>
        <w:t xml:space="preserve">5</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5</w:t>
      </w:r>
      <w:r>
        <w:t xml:space="preserve">, Panel A, Column 2). Summing motivation scores allowed us to accommodate this possibility, and we used the same approach for belief (Figure</w:t>
      </w:r>
      <w:r>
        <w:t xml:space="preserve"> </w:t>
      </w:r>
      <w:r>
        <w:t xml:space="preserve">5</w:t>
      </w:r>
      <w:r>
        <w:t xml:space="preserve">, Panel B) and opportunity ratings (Figure</w:t>
      </w:r>
      <w:r>
        <w:t xml:space="preserve"> </w:t>
      </w:r>
      <w:r>
        <w:t xml:space="preserve">5</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1"/>
    <w:bookmarkStart w:id="62"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2"/>
    <w:bookmarkEnd w:id="63"/>
    <w:bookmarkStart w:id="67" w:name="results-1"/>
    <w:p>
      <w:pPr>
        <w:pStyle w:val="berschrift2"/>
      </w:pPr>
      <w:r>
        <w:t xml:space="preserve">Results</w:t>
      </w:r>
    </w:p>
    <w:p>
      <w:pPr>
        <w:pStyle w:val="CaptionedFigure"/>
      </w:pPr>
      <w:r>
        <w:drawing>
          <wp:inline>
            <wp:extent cx="4587290" cy="3669832"/>
            <wp:effectExtent b="0" l="0" r="0" t="0"/>
            <wp:docPr descr="(#fig:mod.fig)The effects of demand characteristics on participants’ responses were not significantly moderated by motivation (Panel A) or opportunity (Panel B) ratings. They were, however, significantly moderated by belief (Panel C) and prediction (Panel D) ratings." title="" id="65" name="Picture"/>
            <a:graphic>
              <a:graphicData uri="http://schemas.openxmlformats.org/drawingml/2006/picture">
                <pic:pic>
                  <pic:nvPicPr>
                    <pic:cNvPr descr="metaware_manuscript_files/figure-docx/mod.fig-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 @ref(fig:mod.fig) )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w:t>
      </w:r>
      <w:r>
        <w:t xml:space="preserve">(fig:mod.fig) ).</w:t>
      </w:r>
    </w:p>
    <w:p>
      <w:pPr>
        <w:pStyle w:val="Textkrper"/>
      </w:pPr>
      <w:r>
        <w:t xml:space="preserve">If demand effects are driven by placebo, their effects are expected to be moderated by participants’ belief in the communicated hypothesis. Consistent with this view,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p>
      <w:pPr>
        <w:pStyle w:val="Textkrper"/>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67"/>
    <w:bookmarkStart w:id="68" w:name="discussion-1"/>
    <w:p>
      <w:pPr>
        <w:pStyle w:val="berschrift2"/>
      </w:pPr>
      <w:r>
        <w:t xml:space="preserve">Discussion</w:t>
      </w:r>
    </w:p>
    <w:p>
      <w:pPr>
        <w:pStyle w:val="FirstParagraph"/>
      </w:pPr>
      <w:r>
        <w:t xml:space="preserve">Contrary to classic conceptualizations of the impact of demand characteristics and comprehensive frameworks proposed by</w:t>
      </w:r>
      <w:r>
        <w:t xml:space="preserve"> </w:t>
      </w:r>
      <w:r>
        <w:t xml:space="preserve">Rosnow and Rosenthal (1997)</w:t>
      </w:r>
      <w:r>
        <w:t xml:space="preserve"> </w:t>
      </w:r>
      <w:r>
        <w:t xml:space="preserve">and</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providing preliminary evidence of a placebo-based mechanism.</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experimenter’s communicated hypothesis. For the sake of feasibility, we gave participants a short summary of the study set-up and the hypothesis communicated by the researcher.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o not believe it explains our pattern of results. To test it, we re-ran our motivation, opportunity, and belief moderator analyses focusing only on studies completed in the</w:t>
      </w:r>
      <w:r>
        <w:t xml:space="preserve"> </w:t>
      </w:r>
      <w:r>
        <w:rPr>
          <w:iCs/>
          <w:i/>
        </w:rPr>
        <w:t xml:space="preserve">past decade</w:t>
      </w:r>
      <w:r>
        <w:t xml:space="preserve">. Focusing on the past decade might help minimize differences between the participants who completed the original studies and the participants who completed our rating task. The pattern of results in this sensitive analysis, however, was largely the same as the results from the full dataset.</w:t>
      </w:r>
    </w:p>
    <w:p>
      <w:pPr>
        <w:pStyle w:val="Textkrper"/>
      </w:pPr>
      <w:r>
        <w:t xml:space="preserve">Third, like most meta-analyses, it is possible that our moderator analyses were underpowered and/or contained unidentified confounds. To address these three limitations, we re-examined the moderators in a small replication of an experiment in the demand characteristics literature.</w:t>
      </w:r>
    </w:p>
    <w:bookmarkEnd w:id="68"/>
    <w:bookmarkEnd w:id="69"/>
    <w:bookmarkStart w:id="72" w:name="study-2"/>
    <w:p>
      <w:pPr>
        <w:pStyle w:val="berschrift1"/>
      </w:pPr>
      <w:r>
        <w:t xml:space="preserve">Study 2</w:t>
      </w:r>
    </w:p>
    <w:p>
      <w:pPr>
        <w:pStyle w:val="FirstParagraph"/>
      </w:pPr>
      <w:r>
        <w:t xml:space="preserve">After Study 1b participants completed the vignette ratings task, we had them complete a close replication of</w:t>
      </w:r>
      <w:r>
        <w:t xml:space="preserve"> </w:t>
      </w:r>
      <w:r>
        <w:t xml:space="preserve">Coles, Gaertner, et al. (2022)</w:t>
      </w:r>
      <w:r>
        <w:t xml:space="preserve">.</w:t>
      </w:r>
    </w:p>
    <w:bookmarkStart w:id="70" w:name="methodology-2"/>
    <w:p>
      <w:pPr>
        <w:pStyle w:val="berschrift2"/>
      </w:pPr>
      <w:r>
        <w:t xml:space="preserve">Methodology</w:t>
      </w:r>
    </w:p>
    <w:p>
      <w:pPr>
        <w:pStyle w:val="FirstParagraph"/>
      </w:pPr>
      <w:r>
        <w:t xml:space="preserve">After completing the Study 1b ratings, w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bookmarkEnd w:id="70"/>
    <w:bookmarkStart w:id="71" w:name="results-2"/>
    <w:p>
      <w:pPr>
        <w:pStyle w:val="berschrift2"/>
      </w:pPr>
      <w:r>
        <w:t xml:space="preserve">Results</w:t>
      </w:r>
    </w:p>
    <w:p>
      <w:pPr>
        <w:pStyle w:val="FirstParagraph"/>
      </w:pPr>
      <w:r>
        <w:t xml:space="preserve">Replicating</w:t>
      </w:r>
      <w:r>
        <w:t xml:space="preserve"> </w:t>
      </w:r>
      <w:r>
        <w:t xml:space="preserve">Coles, Gaertner, et al. (2022)</w:t>
      </w:r>
      <w:r>
        <w:t xml:space="preserve">, a mixed-effect regression with (a) facial pose, demand characteristics, and block number entered as effect-coded factors and (b) random-intercepts for participan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66,</w:t>
      </w:r>
      <w:r>
        <w:t xml:space="preserve"> </w:t>
      </w:r>
      <w:r>
        <w:rPr>
          <w:iCs/>
          <w:i/>
        </w:rPr>
        <w:t xml:space="preserve">F</w:t>
      </w:r>
      <w:r>
        <w:t xml:space="preserve">(1, 581.62) = 180.15,</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3) vs. nil (</w:t>
      </w:r>
      <w:r>
        <w:rPr>
          <w:iCs/>
          <w:i/>
        </w:rPr>
        <w:t xml:space="preserve">M</w:t>
      </w:r>
      <w:r>
        <w:rPr>
          <w:vertAlign w:val="subscript"/>
          <w:iCs/>
          <w:i/>
        </w:rPr>
        <w:t xml:space="preserve">diff</w:t>
      </w:r>
      <w:r>
        <w:t xml:space="preserve"> </w:t>
      </w:r>
      <w:r>
        <w:t xml:space="preserve">= 0.55) demand conditions,</w:t>
      </w:r>
      <w:r>
        <w:t xml:space="preserve"> </w:t>
      </w:r>
      <w:r>
        <w:rPr>
          <w:iCs/>
          <w:i/>
        </w:rPr>
        <w:t xml:space="preserve">F</w:t>
      </w:r>
      <w:r>
        <w:t xml:space="preserve">(1, 581.62) = 7.75,</w:t>
      </w:r>
      <w:r>
        <w:t xml:space="preserve"> </w:t>
      </w:r>
      <w:r>
        <w:rPr>
          <w:iCs/>
          <w:i/>
        </w:rPr>
        <w:t xml:space="preserve">p =</w:t>
      </w:r>
      <w:r>
        <w:t xml:space="preserve"> </w:t>
      </w:r>
      <w:r>
        <w:t xml:space="preserve">.006.</w:t>
      </w:r>
    </w:p>
    <w:p>
      <w:pPr>
        <w:pStyle w:val="Textkrper"/>
      </w:pPr>
      <w:r>
        <w:t xml:space="preserve">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the effect of facial poses on happiness was moderated by ratings of motivation to confirm the hypothesis (</w:t>
      </w:r>
      <w:r>
        <w:rPr>
          <w:iCs/>
          <w:i/>
        </w:rPr>
        <w:t xml:space="preserve">F</w:t>
      </w:r>
      <w:r>
        <w:t xml:space="preserve">(1, 585.46) = 2.46,</w:t>
      </w:r>
      <w:r>
        <w:t xml:space="preserve"> </w:t>
      </w:r>
      <w:r>
        <w:rPr>
          <w:iCs/>
          <w:i/>
        </w:rPr>
        <w:t xml:space="preserve">p =</w:t>
      </w:r>
      <w:r>
        <w:t xml:space="preserve"> </w:t>
      </w:r>
      <w:r>
        <w:t xml:space="preserve">.117 or opportunity to adjust responses (</w:t>
      </w:r>
      <w:r>
        <w:rPr>
          <w:iCs/>
          <w:i/>
        </w:rPr>
        <w:t xml:space="preserve">F</w:t>
      </w:r>
      <w:r>
        <w:t xml:space="preserve">(1, 585.25) = 1.48,</w:t>
      </w:r>
      <w:r>
        <w:t xml:space="preserve"> </w:t>
      </w:r>
      <w:r>
        <w:rPr>
          <w:iCs/>
          <w:i/>
        </w:rPr>
        <w:t xml:space="preserve">p</w:t>
      </w:r>
      <w:r>
        <w:t xml:space="preserve"> </w:t>
      </w:r>
      <w:r>
        <w:t xml:space="preserve">= .224. We did, however, find that the effect of facial poses was moderated by participants’ beliefs about the hypothesized effect (</w:t>
      </w:r>
      <w:r>
        <w:rPr>
          <w:iCs/>
          <w:i/>
        </w:rPr>
        <w:t xml:space="preserve">F</w:t>
      </w:r>
      <w:r>
        <w:t xml:space="preserve">(1, 583.41) = 6.42,</w:t>
      </w:r>
      <w:r>
        <w:t xml:space="preserve"> </w:t>
      </w:r>
      <w:r>
        <w:rPr>
          <w:iCs/>
          <w:i/>
        </w:rPr>
        <w:t xml:space="preserve">p =</w:t>
      </w:r>
      <w:r>
        <w:t xml:space="preserve"> </w:t>
      </w:r>
      <w:r>
        <w:t xml:space="preserve">.012. Specifically, the facial feedback effect was larger among participants who more strongly believed in the effect,</w:t>
      </w:r>
      <w:r>
        <w:t xml:space="preserve"> </w:t>
      </w:r>
      <m:oMath>
        <m:r>
          <m:t>β</m:t>
        </m:r>
      </m:oMath>
      <w:r>
        <w:t xml:space="preserve"> </w:t>
      </w:r>
      <w:r>
        <w:t xml:space="preserve">= 0.63.</w:t>
      </w:r>
    </w:p>
    <w:bookmarkEnd w:id="71"/>
    <w:bookmarkEnd w:id="72"/>
    <w:bookmarkStart w:id="75"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81%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9 to</w:t>
      </w:r>
      <w:r>
        <w:t xml:space="preserve"> </w:t>
      </w:r>
      <m:oMath>
        <m:r>
          <m:t>d</m:t>
        </m:r>
      </m:oMath>
      <w:r>
        <w:t xml:space="preserve"> </w:t>
      </w:r>
      <w:r>
        <w:t xml:space="preserve">= 2.05. This range covers the magnitude of almost every conceivable effect in experimental psychology. Thus, in order to distinguish theory-relevant effects from artifactual demand effects, it is essential that experimental psychologists better understand how the latter work.</w:t>
      </w:r>
    </w:p>
    <w:p>
      <w:pPr>
        <w:pStyle w:val="Textkrper"/>
      </w:pPr>
      <w:r>
        <w:t xml:space="preserve">An examination of all available evidence provides a surprising clue about how demand characteristics bias participant responses. Contrary to virtually every pre-existing theoretical framework</w:t>
      </w:r>
      <w:r>
        <w:t xml:space="preserve"> </w:t>
      </w:r>
      <w:r>
        <w:t xml:space="preserve">Coles, Gaertner, et al. (2022)</w:t>
      </w:r>
      <w:r>
        <w:t xml:space="preserve">, we did not find evidence that demand effects are driven by response bias. More specifically, we did not find that two moderators 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strong evidence that demand characteristics can produce placebo-related shifts in participants’ responses, it would be premature to dismiss other potential mediators (e.g., ones that produce response biases).</w:t>
      </w:r>
    </w:p>
    <w:p>
      <w:pPr>
        <w:pStyle w:val="Textkrper"/>
      </w:pPr>
      <w:r>
        <w:t xml:space="preserve">Additional moderator analyses indicated that some methodological decisions—such as sampling students, running studies in-person, and not offering participant payment—are associated with increases in hypothesis-consistent responding. Furthermore, participants seem to have a modest ability to predict how demand characteristics will impact their responses. However, these conclusions should also be considered preliminary, as many meta-analytic moderator analyses have limited underpowered and/or may contain unidentified confounds.</w:t>
      </w:r>
    </w:p>
    <w:bookmarkStart w:id="73"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suggest that this is not a prominent participant goal. Indeed,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reported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m:t>r</m:t>
        </m:r>
      </m:oMath>
      <w:r>
        <w:t xml:space="preserve"> </w:t>
      </w:r>
      <w:r>
        <w:t xml:space="preserve">= 0.52). These results are consistent with a placebo-based account of demand characteristics.</w:t>
      </w:r>
    </w:p>
    <w:p>
      <w:pPr>
        <w:pStyle w:val="Textkrper"/>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Although our results are most consistent with a placebo account, i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several other reviews have provided evidence of this “socially desirable’ responding</w:t>
      </w:r>
      <w:r>
        <w:t xml:space="preserve"> </w:t>
      </w:r>
      <w:r>
        <w:t xml:space="preserve">Sedikides &amp; Gebauer (2010)</w:t>
      </w:r>
      <w:r>
        <w:t xml:space="preserve">. Conversely, participants may be motivated to help some experimenters (e.g., very friendly ones) confirm their hypothesis—even if they don’t believe the hypothesis or that conforming to the hypothesis will help them secure a positive evaluation. Although our meta-analysis does not provide evidence for these mechanisms, we caution against preemptively dismissing their potential impact.</w:t>
      </w:r>
    </w:p>
    <w:bookmarkEnd w:id="73"/>
    <w:bookmarkStart w:id="74"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a methodological artifact: ignorance, coping, and understanding/exploitation. At that same time, McGuire suggested that demand characteristics were entering the third stage. Unfortunately, over 50 years since McGuire’s initial publication, it would seem that only limited progress through this third stage has been made. There have been very few direct tests of the mechanisms believed to underlie demand effects. Furthermore, our attempts to test these mechanisms through external ratings and a small replication study largely failed to support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w:t>
      </w:r>
      <w:r>
        <w:t xml:space="preserve"> </w:t>
      </w:r>
      <w:r>
        <w:t xml:space="preserve">Corneille &amp; Lush (2022)</w:t>
      </w:r>
      <w:r>
        <w:t xml:space="preserve">, our meta-analysis and replication study most strongly support</w:t>
      </w:r>
      <w:r>
        <w:t xml:space="preserve"> </w:t>
      </w:r>
      <w:r>
        <w:rPr>
          <w:iCs/>
          <w:i/>
        </w:rPr>
        <w:t xml:space="preserve">participants’</w:t>
      </w:r>
      <w:r>
        <w:t xml:space="preserve"> </w:t>
      </w:r>
      <w:r>
        <w:rPr>
          <w:iCs/>
          <w:i/>
        </w:rPr>
        <w:t xml:space="preserve">beliefs</w:t>
      </w:r>
      <w:r>
        <w:t xml:space="preserve"> </w:t>
      </w:r>
      <w:r>
        <w:t xml:space="preserve">as a driver of demand effects. This may occur because demand characteristics activate pre-existing beliefs about a phenomenon being investigated—but it is also possible that these demand characteristics cause participants to update pre-existing beliefs or form new beliefs</w:t>
      </w:r>
      <w:r>
        <w:t xml:space="preserve"> </w:t>
      </w:r>
      <w:r>
        <w:t xml:space="preserve">(Coles, Gaertner, et al., 2022)</w:t>
      </w:r>
      <w:r>
        <w:t xml:space="preserve">.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smaller effects in contexts where participants’ possess relatively strong pre-existing beliefs.</w:t>
      </w:r>
    </w:p>
    <w:p>
      <w:pPr>
        <w:pStyle w:val="Textkrper"/>
      </w:pPr>
      <w:r>
        <w:t xml:space="preserve">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help the experimenter, secure a positive evaluation, and/or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 Records of unpublished or</w:t>
      </w:r>
      <w:r>
        <w:t xml:space="preserve"> </w:t>
      </w:r>
      <w:r>
        <w:t xml:space="preserve">“</w:t>
      </w:r>
      <w:r>
        <w:t xml:space="preserve">file-drawered</w:t>
      </w:r>
      <w:r>
        <w:t xml:space="preserve">”</w:t>
      </w:r>
      <w:r>
        <w:t xml:space="preserve"> </w:t>
      </w:r>
      <w:r>
        <w:t xml:space="preserve">studies would help address concerns about publication bias raised by the present meta-analysis. Access to open materials would better enable researchers to resolve discrepancies between previous studies through replication efforts</w:t>
      </w:r>
      <w:r>
        <w:t xml:space="preserve"> </w:t>
      </w:r>
      <w:r>
        <w:t xml:space="preserve">Zwaan, Etz, Lucas, &amp; Donnellan (2018)</w:t>
      </w:r>
      <w:r>
        <w:t xml:space="preserve">. Last, open data and code would better allow researchers to verify published results, reproduce analytic workflows, and explore new questions through secondary analyses.</w:t>
      </w:r>
    </w:p>
    <w:bookmarkEnd w:id="74"/>
    <w:bookmarkEnd w:id="75"/>
    <w:bookmarkStart w:id="76"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comprehensive examination of a textbook methodological concern in experimental psychology—demand characteristics—raises humbling questions about the superiority of our own discipline. After all, an examination of all available evidence indicates that demand characteristics too can bias participant responses in any direction, have extremely heterogeneous effects, and have somewhat unclear mechanisms of action. Contrary to leading idea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nature of the measures of potential underlying mechanisms.</w:t>
      </w:r>
    </w:p>
    <w:p>
      <w:pPr>
        <w:pStyle w:val="Textkrper"/>
      </w:pPr>
      <w:r>
        <w:t xml:space="preserve">After taking stock of what we know—and don’t know—about demand characteristics, we are convinced that experimental psychology can be at least somewhat distinguished from the clearly invalid methods of Crankology. Yet, for experimental psychologists to maintain that reputation, one thing is clear: more work is needed to understand the textbook methodological issue of demand characteristics.</w:t>
      </w:r>
    </w:p>
    <w:bookmarkEnd w:id="76"/>
    <w:bookmarkStart w:id="77" w:name="to-do"/>
    <w:p>
      <w:pPr>
        <w:pStyle w:val="berschrift1"/>
      </w:pPr>
      <w:r>
        <w:t xml:space="preserve">To-do</w:t>
      </w:r>
    </w:p>
    <w:p>
      <w:pPr>
        <w:pStyle w:val="FirstParagraph"/>
      </w:pPr>
      <w:r>
        <w:t xml:space="preserve">[] Work through Mike’s comment regarding the histogram</w:t>
      </w:r>
    </w:p>
    <w:p>
      <w:pPr>
        <w:pStyle w:val="Textkrper"/>
      </w:pPr>
      <w:r>
        <w:t xml:space="preserve">[] Fix bug that is causing figures to not correctly display</w:t>
      </w:r>
    </w:p>
    <w:p>
      <w:pPr>
        <w:pStyle w:val="Textkrper"/>
      </w:pPr>
      <w:r>
        <w:t xml:space="preserve">---</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w:t>
      </w:r>
    </w:p>
    <w:p>
      <w:pPr>
        <w:pStyle w:val="Textkrper"/>
      </w:pPr>
      <w:r>
        <w:t xml:space="preserve">[] Clean up folder structure</w:t>
      </w:r>
    </w:p>
    <w:p>
      <w:pPr>
        <w:pStyle w:val="Textkrper"/>
      </w:pPr>
      <w:r>
        <w:t xml:space="preserve">[] Codebooks</w:t>
      </w:r>
    </w:p>
    <w:bookmarkEnd w:id="77"/>
    <w:bookmarkStart w:id="125" w:name="references"/>
    <w:p>
      <w:pPr>
        <w:pStyle w:val="berschrift1"/>
      </w:pPr>
      <w:r>
        <w:t xml:space="preserve">References</w:t>
      </w:r>
    </w:p>
    <w:bookmarkStart w:id="124"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79"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9"/>
    <w:bookmarkStart w:id="80"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0"/>
    <w:bookmarkStart w:id="81"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1"/>
    <w:bookmarkStart w:id="82"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2"/>
    <w:bookmarkStart w:id="83"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3"/>
    <w:bookmarkStart w:id="84"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4"/>
    <w:bookmarkStart w:id="85"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5"/>
    <w:bookmarkStart w:id="86"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6"/>
    <w:bookmarkStart w:id="87"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7"/>
    <w:bookmarkStart w:id="88"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88"/>
    <w:bookmarkStart w:id="89"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9"/>
    <w:bookmarkStart w:id="90"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0"/>
    <w:bookmarkStart w:id="91"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1"/>
    <w:bookmarkStart w:id="92"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2"/>
    <w:bookmarkStart w:id="93"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3"/>
    <w:bookmarkStart w:id="94"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4"/>
    <w:bookmarkStart w:id="95"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5"/>
    <w:bookmarkStart w:id="96"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6"/>
    <w:bookmarkStart w:id="97"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7"/>
    <w:bookmarkStart w:id="98"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98"/>
    <w:bookmarkStart w:id="99"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99"/>
    <w:bookmarkStart w:id="100"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100"/>
    <w:bookmarkStart w:id="101"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1"/>
    <w:bookmarkStart w:id="102"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2"/>
    <w:bookmarkStart w:id="103"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3"/>
    <w:bookmarkStart w:id="104"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4"/>
    <w:bookmarkStart w:id="105"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5"/>
    <w:bookmarkStart w:id="10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06"/>
    <w:bookmarkStart w:id="107"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07"/>
    <w:bookmarkStart w:id="10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08"/>
    <w:bookmarkStart w:id="10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9"/>
    <w:bookmarkStart w:id="11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0"/>
    <w:bookmarkStart w:id="11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1"/>
    <w:bookmarkStart w:id="112"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12"/>
    <w:bookmarkStart w:id="11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3"/>
    <w:bookmarkStart w:id="114"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4"/>
    <w:bookmarkStart w:id="115"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15"/>
    <w:bookmarkStart w:id="116"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16"/>
    <w:bookmarkStart w:id="117"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17"/>
    <w:bookmarkStart w:id="118"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18"/>
    <w:bookmarkStart w:id="11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19"/>
    <w:bookmarkStart w:id="120"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20"/>
    <w:bookmarkStart w:id="12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1"/>
    <w:bookmarkStart w:id="122"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2"/>
    <w:bookmarkStart w:id="123"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3"/>
    <w:bookmarkEnd w:id="124"/>
    <w:bookmarkEnd w:id="12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17T01:45:46Z</dcterms:created>
  <dcterms:modified xsi:type="dcterms:W3CDTF">2023-02-17T01: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